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w:t>
      </w:r>
      <w:r>
        <w:t xml:space="preserve">Nine Whys</w:t>
      </w:r>
      <w: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2:00:49Z</dcterms:created>
  <dcterms:modified xsi:type="dcterms:W3CDTF">2024-05-22T2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